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BD3BA2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8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BD3BA2">
        <w:t>78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BD3BA2">
        <w:t>Matejovi Mišíkovi, bývalému členovi dozornej rady Východoslovenského ústavu srdcových a cievnych chorôb, a. s.</w:t>
      </w:r>
    </w:p>
    <w:p w:rsidR="00BD3BA2" w:rsidRPr="00DB449E" w:rsidRDefault="00BD3BA2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BD3BA2">
        <w:t>uznesením č. 492</w:t>
      </w:r>
      <w:bookmarkStart w:id="0" w:name="_GoBack"/>
      <w:bookmarkEnd w:id="0"/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BD3BA2">
        <w:t>Matejovi Mišíkovi, bývalému členovi dozornej rady Východoslovenského ústavu srdcových a cievnych chorôb, a. s.</w:t>
      </w:r>
    </w:p>
    <w:p w:rsidR="00BD3BA2" w:rsidRPr="003850F1" w:rsidRDefault="00BD3BA2" w:rsidP="005855E4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D3BA2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10E28E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A8BBF-93A9-4319-8DC4-B35746912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0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9:25:00Z</dcterms:modified>
</cp:coreProperties>
</file>